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09F5" w:rsidRDefault="002B396A" w:rsidP="00DB1DB2">
      <w:pPr>
        <w:pStyle w:val="Balk1"/>
      </w:pPr>
      <w:r>
        <w:t>Yeni Uğur Kurumsal Uygulamamız Yayınlandı</w:t>
      </w:r>
    </w:p>
    <w:p w:rsidR="00DB1DB2" w:rsidRPr="00DB1DB2" w:rsidRDefault="00DB1DB2" w:rsidP="00DB1DB2"/>
    <w:p w:rsidR="0028064B" w:rsidRPr="0028064B" w:rsidRDefault="0028064B" w:rsidP="0028064B">
      <w:pPr>
        <w:jc w:val="both"/>
      </w:pPr>
      <w:r w:rsidRPr="0028064B">
        <w:t xml:space="preserve">     Uğur Kurumsal Mobil Uygulaması, yenilenerek </w:t>
      </w:r>
      <w:proofErr w:type="spellStart"/>
      <w:r w:rsidRPr="0028064B">
        <w:t>Android</w:t>
      </w:r>
      <w:proofErr w:type="spellEnd"/>
      <w:r w:rsidRPr="0028064B">
        <w:t xml:space="preserve"> platformuna ait Play </w:t>
      </w:r>
      <w:proofErr w:type="spellStart"/>
      <w:r w:rsidRPr="0028064B">
        <w:t>Store</w:t>
      </w:r>
      <w:proofErr w:type="spellEnd"/>
      <w:r w:rsidRPr="0028064B">
        <w:t xml:space="preserve"> ve </w:t>
      </w:r>
      <w:proofErr w:type="spellStart"/>
      <w:r w:rsidRPr="0028064B">
        <w:t>iOS</w:t>
      </w:r>
      <w:proofErr w:type="spellEnd"/>
      <w:r w:rsidRPr="0028064B">
        <w:t xml:space="preserve"> platformuna ait </w:t>
      </w:r>
      <w:proofErr w:type="spellStart"/>
      <w:r w:rsidRPr="0028064B">
        <w:t>App</w:t>
      </w:r>
      <w:proofErr w:type="spellEnd"/>
      <w:r w:rsidRPr="0028064B">
        <w:t xml:space="preserve"> </w:t>
      </w:r>
      <w:proofErr w:type="spellStart"/>
      <w:r w:rsidRPr="0028064B">
        <w:t>Store</w:t>
      </w:r>
      <w:proofErr w:type="spellEnd"/>
      <w:r w:rsidRPr="0028064B">
        <w:t xml:space="preserve"> üzerinden yüklenmeye açıldı. </w:t>
      </w:r>
      <w:proofErr w:type="spellStart"/>
      <w:r w:rsidRPr="0028064B">
        <w:t>İnovatif</w:t>
      </w:r>
      <w:proofErr w:type="spellEnd"/>
      <w:r w:rsidRPr="0028064B">
        <w:t xml:space="preserve"> uygulamaları bir şirket politikası olarak benimseyen Uğur Soğutma, mobil yazılımlar ile kullanıcıların işini kolaylaştıran özellikleri ilk olarak sunan firmalar arasında yer alıyor. Yazılım Departmanımız yeni kurumsal uygulamayı geliştirirken eski mobil uygulama için verilen kullanıcı yorumlarını dikkate aldı ve hem kullanması kolay, hem de faydalı pek çok yeni özellik ekledi.</w:t>
      </w:r>
    </w:p>
    <w:p w:rsidR="0028064B" w:rsidRPr="0028064B" w:rsidRDefault="0028064B" w:rsidP="0028064B">
      <w:pPr>
        <w:jc w:val="both"/>
      </w:pPr>
      <w:r w:rsidRPr="0028064B">
        <w:t xml:space="preserve">Yeni Uğur Kurumsal Mobil Uygulaması </w:t>
      </w:r>
      <w:proofErr w:type="gramStart"/>
      <w:r w:rsidRPr="0028064B">
        <w:t>ile;</w:t>
      </w:r>
      <w:proofErr w:type="gramEnd"/>
    </w:p>
    <w:p w:rsidR="0028064B" w:rsidRPr="0028064B" w:rsidRDefault="0028064B" w:rsidP="0028064B">
      <w:pPr>
        <w:numPr>
          <w:ilvl w:val="0"/>
          <w:numId w:val="3"/>
        </w:numPr>
        <w:jc w:val="both"/>
      </w:pPr>
      <w:r w:rsidRPr="0028064B">
        <w:t>Ürün kataloğu görüntülenebilir,</w:t>
      </w:r>
    </w:p>
    <w:p w:rsidR="0028064B" w:rsidRPr="0028064B" w:rsidRDefault="0028064B" w:rsidP="0028064B">
      <w:pPr>
        <w:numPr>
          <w:ilvl w:val="0"/>
          <w:numId w:val="3"/>
        </w:numPr>
        <w:jc w:val="both"/>
      </w:pPr>
      <w:r w:rsidRPr="0028064B">
        <w:t>E-ticaret işlemleri yapılabilir,</w:t>
      </w:r>
    </w:p>
    <w:p w:rsidR="0028064B" w:rsidRPr="0028064B" w:rsidRDefault="0028064B" w:rsidP="0028064B">
      <w:pPr>
        <w:numPr>
          <w:ilvl w:val="0"/>
          <w:numId w:val="3"/>
        </w:numPr>
        <w:jc w:val="both"/>
      </w:pPr>
      <w:r w:rsidRPr="0028064B">
        <w:t>Kullanıcıya en yakın bayiler harita üzerinden (adres ve telefon bilgileri ile) görülebilir,</w:t>
      </w:r>
    </w:p>
    <w:p w:rsidR="0028064B" w:rsidRPr="0028064B" w:rsidRDefault="0028064B" w:rsidP="0028064B">
      <w:pPr>
        <w:numPr>
          <w:ilvl w:val="0"/>
          <w:numId w:val="3"/>
        </w:numPr>
        <w:jc w:val="both"/>
      </w:pPr>
      <w:proofErr w:type="spellStart"/>
      <w:r w:rsidRPr="0028064B">
        <w:t>Extranet’e</w:t>
      </w:r>
      <w:proofErr w:type="spellEnd"/>
      <w:r w:rsidRPr="0028064B">
        <w:t xml:space="preserve"> giriş yapılabilir,</w:t>
      </w:r>
    </w:p>
    <w:p w:rsidR="0028064B" w:rsidRPr="0028064B" w:rsidRDefault="0028064B" w:rsidP="0028064B">
      <w:pPr>
        <w:numPr>
          <w:ilvl w:val="0"/>
          <w:numId w:val="3"/>
        </w:numPr>
        <w:jc w:val="both"/>
      </w:pPr>
      <w:r w:rsidRPr="0028064B">
        <w:t>Uğurlu Hediyeler kataloğu görüntülenebilir,</w:t>
      </w:r>
    </w:p>
    <w:p w:rsidR="0028064B" w:rsidRPr="0028064B" w:rsidRDefault="0028064B" w:rsidP="0028064B">
      <w:pPr>
        <w:numPr>
          <w:ilvl w:val="0"/>
          <w:numId w:val="3"/>
        </w:numPr>
        <w:jc w:val="both"/>
      </w:pPr>
      <w:r w:rsidRPr="0028064B">
        <w:t>Yemek kartı ve sadakat </w:t>
      </w:r>
      <w:proofErr w:type="spellStart"/>
      <w:r w:rsidRPr="0028064B">
        <w:t>uygumasına</w:t>
      </w:r>
      <w:proofErr w:type="spellEnd"/>
      <w:r w:rsidRPr="0028064B">
        <w:t xml:space="preserve"> giriş yapılabilir,</w:t>
      </w:r>
    </w:p>
    <w:p w:rsidR="0028064B" w:rsidRPr="0028064B" w:rsidRDefault="0028064B" w:rsidP="0028064B">
      <w:pPr>
        <w:numPr>
          <w:ilvl w:val="0"/>
          <w:numId w:val="3"/>
        </w:numPr>
        <w:jc w:val="both"/>
      </w:pPr>
      <w:r w:rsidRPr="0028064B">
        <w:t xml:space="preserve">Uğur </w:t>
      </w:r>
      <w:proofErr w:type="spellStart"/>
      <w:r w:rsidRPr="0028064B">
        <w:t>Soğutma’nın</w:t>
      </w:r>
      <w:proofErr w:type="spellEnd"/>
      <w:r w:rsidRPr="0028064B">
        <w:t xml:space="preserve"> güncel kampanyaları hakkında bilgi alınabilir,</w:t>
      </w:r>
    </w:p>
    <w:p w:rsidR="0028064B" w:rsidRPr="0028064B" w:rsidRDefault="0028064B" w:rsidP="0028064B">
      <w:pPr>
        <w:numPr>
          <w:ilvl w:val="0"/>
          <w:numId w:val="3"/>
        </w:numPr>
        <w:jc w:val="both"/>
      </w:pPr>
      <w:r w:rsidRPr="0028064B">
        <w:t xml:space="preserve">Uğur Medya’nın ürün tanıtım ve eğitim videoları </w:t>
      </w:r>
      <w:proofErr w:type="gramStart"/>
      <w:r w:rsidRPr="0028064B">
        <w:t>izlenebilir,</w:t>
      </w:r>
      <w:proofErr w:type="gramEnd"/>
      <w:r w:rsidRPr="0028064B">
        <w:t xml:space="preserve"> ve,</w:t>
      </w:r>
    </w:p>
    <w:p w:rsidR="0028064B" w:rsidRPr="0028064B" w:rsidRDefault="0028064B" w:rsidP="0028064B">
      <w:pPr>
        <w:numPr>
          <w:ilvl w:val="0"/>
          <w:numId w:val="3"/>
        </w:numPr>
        <w:jc w:val="both"/>
      </w:pPr>
      <w:r w:rsidRPr="0028064B">
        <w:t>Ürün sitelerinin her birine ulaşılabilir.</w:t>
      </w:r>
    </w:p>
    <w:p w:rsidR="0028064B" w:rsidRPr="0028064B" w:rsidRDefault="0028064B" w:rsidP="0028064B">
      <w:pPr>
        <w:jc w:val="both"/>
      </w:pPr>
      <w:r w:rsidRPr="0028064B">
        <w:t xml:space="preserve">     Uğur Kurumsal Uygulamasının mobil sürümü, her zaman olduğu gibi ücretsiz şekilde yüklenebiliyor. Mobil uygulama; </w:t>
      </w:r>
      <w:proofErr w:type="spellStart"/>
      <w:r w:rsidRPr="0028064B">
        <w:t>iPhone</w:t>
      </w:r>
      <w:proofErr w:type="spellEnd"/>
      <w:r w:rsidRPr="0028064B">
        <w:t xml:space="preserve">, </w:t>
      </w:r>
      <w:proofErr w:type="spellStart"/>
      <w:r w:rsidRPr="0028064B">
        <w:t>iPad</w:t>
      </w:r>
      <w:proofErr w:type="spellEnd"/>
      <w:r w:rsidRPr="0028064B">
        <w:t xml:space="preserve">, iPod ve </w:t>
      </w:r>
      <w:proofErr w:type="spellStart"/>
      <w:r w:rsidRPr="0028064B">
        <w:t>Android</w:t>
      </w:r>
      <w:proofErr w:type="spellEnd"/>
      <w:r w:rsidRPr="0028064B">
        <w:t xml:space="preserve"> tabanlı her türlü cep telefonu ile </w:t>
      </w:r>
      <w:proofErr w:type="spellStart"/>
      <w:r w:rsidRPr="0028064B">
        <w:t>tabletPC</w:t>
      </w:r>
      <w:proofErr w:type="spellEnd"/>
      <w:r w:rsidRPr="0028064B">
        <w:t xml:space="preserve"> üzerinde çalışabiliyor. Yazılımın yeni sürümünü kullanabilmek için, minimum </w:t>
      </w:r>
      <w:proofErr w:type="spellStart"/>
      <w:r w:rsidRPr="0028064B">
        <w:t>iOS</w:t>
      </w:r>
      <w:proofErr w:type="spellEnd"/>
      <w:r w:rsidRPr="0028064B">
        <w:t xml:space="preserve"> </w:t>
      </w:r>
      <w:proofErr w:type="gramStart"/>
      <w:r w:rsidRPr="0028064B">
        <w:t>9.0</w:t>
      </w:r>
      <w:proofErr w:type="gramEnd"/>
      <w:r w:rsidRPr="0028064B">
        <w:t xml:space="preserve"> ve </w:t>
      </w:r>
      <w:proofErr w:type="spellStart"/>
      <w:r w:rsidRPr="0028064B">
        <w:t>Android</w:t>
      </w:r>
      <w:proofErr w:type="spellEnd"/>
      <w:r w:rsidRPr="0028064B">
        <w:t xml:space="preserve"> 4.1 işletim sistemi sürümüne sahip olmak gerekiyor.</w:t>
      </w:r>
    </w:p>
    <w:p w:rsidR="0028064B" w:rsidRPr="0028064B" w:rsidRDefault="0028064B" w:rsidP="0028064B">
      <w:pPr>
        <w:jc w:val="both"/>
      </w:pPr>
      <w:r w:rsidRPr="0028064B">
        <w:t>     Uğur Soğutma, tüm kullanıcılarını gecikmeden Kurumsal Uygulamanın yeni sürümüne geçmeye davet ediyor. Uygulamayı yüklemek için, aşağıdaki adresleri ziyaret edebilirsiniz:</w:t>
      </w:r>
    </w:p>
    <w:p w:rsidR="0028064B" w:rsidRPr="0028064B" w:rsidRDefault="0028064B" w:rsidP="0028064B">
      <w:pPr>
        <w:jc w:val="both"/>
      </w:pPr>
      <w:proofErr w:type="spellStart"/>
      <w:r w:rsidRPr="0028064B">
        <w:rPr>
          <w:b/>
          <w:bCs/>
        </w:rPr>
        <w:t>iOS</w:t>
      </w:r>
      <w:proofErr w:type="spellEnd"/>
      <w:r w:rsidRPr="0028064B">
        <w:rPr>
          <w:b/>
          <w:bCs/>
        </w:rPr>
        <w:t xml:space="preserve"> İçin </w:t>
      </w:r>
      <w:r w:rsidRPr="0028064B">
        <w:t>             : </w:t>
      </w:r>
      <w:hyperlink r:id="rId6" w:tgtFrame="_blank" w:history="1">
        <w:r w:rsidRPr="0028064B">
          <w:rPr>
            <w:rStyle w:val="Kpr"/>
          </w:rPr>
          <w:t>https://itunes.apple.com/tr/app/ugur-kurumsal/id1156787230?l=tr&amp;mt=8</w:t>
        </w:r>
      </w:hyperlink>
    </w:p>
    <w:p w:rsidR="0028064B" w:rsidRPr="0028064B" w:rsidRDefault="0028064B" w:rsidP="0028064B">
      <w:pPr>
        <w:jc w:val="both"/>
      </w:pPr>
      <w:proofErr w:type="spellStart"/>
      <w:r w:rsidRPr="0028064B">
        <w:rPr>
          <w:b/>
          <w:bCs/>
        </w:rPr>
        <w:t>Android</w:t>
      </w:r>
      <w:proofErr w:type="spellEnd"/>
      <w:r w:rsidRPr="0028064B">
        <w:rPr>
          <w:b/>
          <w:bCs/>
        </w:rPr>
        <w:t xml:space="preserve"> İçin </w:t>
      </w:r>
      <w:r w:rsidRPr="0028064B">
        <w:t>      : </w:t>
      </w:r>
      <w:hyperlink r:id="rId7" w:tgtFrame="_blank" w:history="1">
        <w:r w:rsidRPr="0028064B">
          <w:rPr>
            <w:rStyle w:val="Kpr"/>
          </w:rPr>
          <w:t>https://play.google.com/store/apps/details?id=com.ugur.ugurkurumsal&amp;hl=tr</w:t>
        </w:r>
      </w:hyperlink>
    </w:p>
    <w:p w:rsidR="0028064B" w:rsidRPr="0028064B" w:rsidRDefault="0028064B" w:rsidP="0028064B">
      <w:pPr>
        <w:jc w:val="both"/>
      </w:pPr>
      <w:r w:rsidRPr="0028064B">
        <w:t>     Kullanıcıların işini kolaylaştıracak pek çok yeni özellik taşıyan mobil yazılım, 2017 yılı içerisinde de geliştirilmeye devam edilecek. </w:t>
      </w:r>
    </w:p>
    <w:p w:rsidR="009116C2" w:rsidRDefault="009116C2" w:rsidP="0028064B">
      <w:pPr>
        <w:jc w:val="both"/>
      </w:pPr>
      <w:bookmarkStart w:id="0" w:name="_GoBack"/>
      <w:bookmarkEnd w:id="0"/>
    </w:p>
    <w:sectPr w:rsidR="009116C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D57987"/>
    <w:multiLevelType w:val="hybridMultilevel"/>
    <w:tmpl w:val="9996A62E"/>
    <w:lvl w:ilvl="0" w:tplc="97BCA7E6">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21534C1"/>
    <w:multiLevelType w:val="hybridMultilevel"/>
    <w:tmpl w:val="23C83A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3A62C46"/>
    <w:multiLevelType w:val="multilevel"/>
    <w:tmpl w:val="53569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DA2NzE0NTYxMjRS0lEKTi0uzszPAykwrAUApYPaMiwAAAA="/>
  </w:docVars>
  <w:rsids>
    <w:rsidRoot w:val="002B396A"/>
    <w:rsid w:val="001F6542"/>
    <w:rsid w:val="0021785A"/>
    <w:rsid w:val="00247122"/>
    <w:rsid w:val="0027731A"/>
    <w:rsid w:val="0028064B"/>
    <w:rsid w:val="002B396A"/>
    <w:rsid w:val="00422D90"/>
    <w:rsid w:val="004D06B5"/>
    <w:rsid w:val="006009F5"/>
    <w:rsid w:val="006016B4"/>
    <w:rsid w:val="009116C2"/>
    <w:rsid w:val="009240C0"/>
    <w:rsid w:val="00993D08"/>
    <w:rsid w:val="00B80841"/>
    <w:rsid w:val="00C046A1"/>
    <w:rsid w:val="00C46D11"/>
    <w:rsid w:val="00C54415"/>
    <w:rsid w:val="00D7532D"/>
    <w:rsid w:val="00DB1DB2"/>
    <w:rsid w:val="00E41551"/>
    <w:rsid w:val="00E63E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8DC844-F5BD-4000-AE4D-5D8CFEF67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DB1D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93D08"/>
    <w:pPr>
      <w:ind w:left="720"/>
      <w:contextualSpacing/>
    </w:pPr>
  </w:style>
  <w:style w:type="character" w:styleId="Kpr">
    <w:name w:val="Hyperlink"/>
    <w:basedOn w:val="VarsaylanParagrafYazTipi"/>
    <w:uiPriority w:val="99"/>
    <w:unhideWhenUsed/>
    <w:rsid w:val="004D06B5"/>
    <w:rPr>
      <w:color w:val="0563C1" w:themeColor="hyperlink"/>
      <w:u w:val="single"/>
    </w:rPr>
  </w:style>
  <w:style w:type="character" w:customStyle="1" w:styleId="Balk1Char">
    <w:name w:val="Başlık 1 Char"/>
    <w:basedOn w:val="VarsaylanParagrafYazTipi"/>
    <w:link w:val="Balk1"/>
    <w:uiPriority w:val="9"/>
    <w:rsid w:val="00DB1DB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501901">
      <w:bodyDiv w:val="1"/>
      <w:marLeft w:val="0"/>
      <w:marRight w:val="0"/>
      <w:marTop w:val="0"/>
      <w:marBottom w:val="0"/>
      <w:divBdr>
        <w:top w:val="none" w:sz="0" w:space="0" w:color="auto"/>
        <w:left w:val="none" w:sz="0" w:space="0" w:color="auto"/>
        <w:bottom w:val="none" w:sz="0" w:space="0" w:color="auto"/>
        <w:right w:val="none" w:sz="0" w:space="0" w:color="auto"/>
      </w:divBdr>
    </w:div>
    <w:div w:id="160749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play.google.com/store/apps/details?id=com.ugur.ugurkurumsal&amp;hl=t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itunes.apple.com/tr/app/ugur-kurumsal/id1156787230?l=tr&amp;mt=8"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AA3E2-D766-4AC1-81D7-003A30E6E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P.</dc:creator>
  <cp:keywords/>
  <dc:description/>
  <cp:lastModifiedBy>Yunus ERTIN</cp:lastModifiedBy>
  <cp:revision>2</cp:revision>
  <dcterms:created xsi:type="dcterms:W3CDTF">2017-02-23T07:59:00Z</dcterms:created>
  <dcterms:modified xsi:type="dcterms:W3CDTF">2017-03-03T16:13:00Z</dcterms:modified>
</cp:coreProperties>
</file>